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969A0E" w14:textId="77777777" w:rsidR="00B021FD" w:rsidRPr="007B19DC" w:rsidRDefault="00B021FD" w:rsidP="00B021FD">
      <w:pPr>
        <w:jc w:val="right"/>
        <w:rPr>
          <w:rFonts w:ascii="Garamond" w:eastAsia="Times New Roman" w:hAnsi="Garamond"/>
          <w:sz w:val="24"/>
          <w:szCs w:val="24"/>
          <w:lang w:eastAsia="sl-SI"/>
        </w:rPr>
      </w:pPr>
    </w:p>
    <w:p w14:paraId="71ADF562" w14:textId="1C400560" w:rsidR="00C979AF" w:rsidRPr="00192D2A" w:rsidRDefault="00661DA7" w:rsidP="00451C42">
      <w:pPr>
        <w:rPr>
          <w:rFonts w:ascii="Garamond" w:eastAsia="Times New Roman" w:hAnsi="Garamond"/>
          <w:color w:val="000000"/>
          <w:sz w:val="28"/>
          <w:szCs w:val="24"/>
          <w:lang w:eastAsia="sl-SI"/>
        </w:rPr>
      </w:pPr>
      <w:bookmarkStart w:id="0" w:name="_Hlk131146692"/>
      <w:r w:rsidRPr="00192D2A">
        <w:rPr>
          <w:rFonts w:ascii="Garamond" w:eastAsia="Calibri" w:hAnsi="Garamond" w:cs="Calibri"/>
          <w:b/>
          <w:sz w:val="28"/>
          <w:szCs w:val="24"/>
          <w:lang w:eastAsia="sl-SI"/>
        </w:rPr>
        <w:t>P</w:t>
      </w:r>
      <w:r w:rsidRPr="00192D2A">
        <w:rPr>
          <w:rFonts w:ascii="Garamond" w:eastAsia="Calibri" w:hAnsi="Garamond" w:cs="Calibri"/>
          <w:b/>
          <w:color w:val="000000"/>
          <w:sz w:val="28"/>
          <w:szCs w:val="24"/>
          <w:lang w:eastAsia="sl-SI"/>
        </w:rPr>
        <w:t>RIJAVA TEME IN NASLOVA MAGISTRSKEGA DELA NA UL BF, ODDELKU ZA KRAJINSK</w:t>
      </w:r>
      <w:bookmarkStart w:id="1" w:name="_GoBack"/>
      <w:bookmarkEnd w:id="1"/>
      <w:r w:rsidRPr="00192D2A">
        <w:rPr>
          <w:rFonts w:ascii="Garamond" w:eastAsia="Calibri" w:hAnsi="Garamond" w:cs="Calibri"/>
          <w:b/>
          <w:color w:val="000000"/>
          <w:sz w:val="28"/>
          <w:szCs w:val="24"/>
          <w:lang w:eastAsia="sl-SI"/>
        </w:rPr>
        <w:t>O ARHITEKTURO</w:t>
      </w:r>
    </w:p>
    <w:p w14:paraId="0E618F60" w14:textId="77777777" w:rsidR="004D3BA6" w:rsidRDefault="004D3BA6" w:rsidP="00451C42">
      <w:pPr>
        <w:rPr>
          <w:rFonts w:ascii="Garamond" w:eastAsia="Calibri" w:hAnsi="Garamond" w:cs="Calibri"/>
          <w:color w:val="000000"/>
          <w:sz w:val="24"/>
          <w:szCs w:val="24"/>
          <w:lang w:eastAsia="sl-SI"/>
        </w:rPr>
      </w:pPr>
      <w:bookmarkStart w:id="2" w:name="_Hlk134171201"/>
    </w:p>
    <w:p w14:paraId="39AB9EE6" w14:textId="62C72EF6" w:rsidR="00C979AF" w:rsidRPr="00C979AF" w:rsidRDefault="00C979AF" w:rsidP="00451C42">
      <w:pPr>
        <w:rPr>
          <w:rFonts w:ascii="Garamond" w:eastAsia="Calibri" w:hAnsi="Garamond" w:cs="Calibri"/>
          <w:color w:val="000000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color w:val="000000"/>
          <w:sz w:val="24"/>
          <w:szCs w:val="24"/>
          <w:lang w:eastAsia="sl-SI"/>
        </w:rPr>
        <w:t xml:space="preserve">(Opomba: </w:t>
      </w:r>
      <w:r w:rsidRPr="00C979AF">
        <w:rPr>
          <w:rFonts w:ascii="Garamond" w:eastAsia="Calibri" w:hAnsi="Garamond" w:cs="Calibri"/>
          <w:i/>
          <w:color w:val="000000"/>
          <w:sz w:val="24"/>
          <w:szCs w:val="24"/>
          <w:lang w:eastAsia="sl-SI"/>
        </w:rPr>
        <w:t>izpolnjen obrazec naj ne presega dolžine dveh strani</w:t>
      </w:r>
      <w:r w:rsidRPr="00C979AF">
        <w:rPr>
          <w:rFonts w:ascii="Garamond" w:eastAsia="Calibri" w:hAnsi="Garamond" w:cs="Calibri"/>
          <w:color w:val="000000"/>
          <w:sz w:val="24"/>
          <w:szCs w:val="24"/>
          <w:lang w:eastAsia="sl-SI"/>
        </w:rPr>
        <w:t>)</w:t>
      </w:r>
    </w:p>
    <w:bookmarkEnd w:id="2"/>
    <w:p w14:paraId="07FB9F6C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5B1F98BF" w14:textId="77777777" w:rsidR="00C979AF" w:rsidRPr="00C979AF" w:rsidRDefault="00C979AF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>Podatki o kandidatu (-tki)</w:t>
      </w:r>
    </w:p>
    <w:p w14:paraId="6633BF29" w14:textId="565DD273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Ime in priimek: </w:t>
      </w:r>
    </w:p>
    <w:p w14:paraId="685F5AAB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404ADC4E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78E64273" w14:textId="77777777" w:rsidR="00451C42" w:rsidRDefault="00451C42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</w:p>
    <w:p w14:paraId="39B17514" w14:textId="12F26A57" w:rsidR="00C979AF" w:rsidRPr="00C979AF" w:rsidRDefault="00C979AF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 xml:space="preserve">Podatki o predlaganem mentorju (-ici) in morebitnem </w:t>
      </w:r>
      <w:proofErr w:type="spellStart"/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>somentorju</w:t>
      </w:r>
      <w:proofErr w:type="spellEnd"/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 xml:space="preserve"> (-ici)</w:t>
      </w:r>
    </w:p>
    <w:p w14:paraId="67E54772" w14:textId="3490347B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Ime in priimek mentorja (-ice), naziv inštitucije: </w:t>
      </w:r>
    </w:p>
    <w:p w14:paraId="1B3A3285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61F2CFAE" w14:textId="22B0D802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Ime in priimek </w:t>
      </w:r>
      <w:proofErr w:type="spellStart"/>
      <w:r w:rsidRPr="00C979AF">
        <w:rPr>
          <w:rFonts w:ascii="Garamond" w:eastAsia="Calibri" w:hAnsi="Garamond" w:cs="Calibri"/>
          <w:sz w:val="24"/>
          <w:szCs w:val="24"/>
          <w:lang w:eastAsia="sl-SI"/>
        </w:rPr>
        <w:t>somentorja</w:t>
      </w:r>
      <w:proofErr w:type="spellEnd"/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 (-ice), naziv inštitucije: </w:t>
      </w:r>
    </w:p>
    <w:p w14:paraId="755B8756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38BFDF9E" w14:textId="77777777" w:rsidR="00451C42" w:rsidRDefault="00451C42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</w:p>
    <w:p w14:paraId="3B163C4C" w14:textId="5363DA70" w:rsidR="00C979AF" w:rsidRPr="00C979AF" w:rsidRDefault="00C979AF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>Podatki o delu</w:t>
      </w:r>
    </w:p>
    <w:p w14:paraId="5F1413A3" w14:textId="77777777" w:rsidR="00C979AF" w:rsidRP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 xml:space="preserve">Naslov: </w:t>
      </w:r>
    </w:p>
    <w:p w14:paraId="204240DD" w14:textId="33F27D93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78C84DAF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28BF204C" w14:textId="77777777" w:rsidR="00C979AF" w:rsidRP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 xml:space="preserve">Naslov v angleškem jeziku: </w:t>
      </w:r>
    </w:p>
    <w:p w14:paraId="4746DE6C" w14:textId="3759383F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74CFA485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04CFB4C6" w14:textId="47D168B0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>Opredelitev problema in ciljev ali hipotez:</w:t>
      </w:r>
    </w:p>
    <w:p w14:paraId="47A9F2CA" w14:textId="5CE78823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395E9070" w14:textId="77777777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2D1622FD" w14:textId="1164FE0D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>Metode dela</w:t>
      </w:r>
      <w:r>
        <w:rPr>
          <w:rFonts w:ascii="Garamond" w:eastAsia="Calibri" w:hAnsi="Garamond" w:cs="Calibri"/>
          <w:i/>
          <w:sz w:val="24"/>
          <w:szCs w:val="24"/>
          <w:lang w:eastAsia="sl-SI"/>
        </w:rPr>
        <w:t>:</w:t>
      </w:r>
    </w:p>
    <w:p w14:paraId="6A72E7C6" w14:textId="7BD7FDD6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28320330" w14:textId="77777777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1144405F" w14:textId="0796E86D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>Viri</w:t>
      </w:r>
      <w:r>
        <w:rPr>
          <w:rFonts w:ascii="Garamond" w:eastAsia="Calibri" w:hAnsi="Garamond" w:cs="Calibri"/>
          <w:i/>
          <w:sz w:val="24"/>
          <w:szCs w:val="24"/>
          <w:lang w:eastAsia="sl-SI"/>
        </w:rPr>
        <w:t>:</w:t>
      </w:r>
    </w:p>
    <w:p w14:paraId="435F5EDC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2678DA7C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05629CD8" w14:textId="77777777" w:rsidR="00C979AF" w:rsidRP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Delo bo predvidoma končano do: </w:t>
      </w:r>
    </w:p>
    <w:p w14:paraId="3327BD1F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168F2003" w14:textId="110CCA9C" w:rsidR="00C979AF" w:rsidRPr="00FF48CA" w:rsidRDefault="00C979AF" w:rsidP="00451C4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FF48CA">
        <w:rPr>
          <w:rFonts w:ascii="Garamond" w:eastAsia="Calibri" w:hAnsi="Garamond" w:cs="Calibri"/>
          <w:sz w:val="24"/>
          <w:szCs w:val="24"/>
          <w:lang w:eastAsia="sl-SI"/>
        </w:rPr>
        <w:t xml:space="preserve">Obrazložitev </w:t>
      </w:r>
      <w:r w:rsidR="00990448" w:rsidRPr="00FF48CA">
        <w:rPr>
          <w:rFonts w:ascii="Garamond" w:eastAsia="Calibri" w:hAnsi="Garamond" w:cs="Calibri"/>
          <w:sz w:val="24"/>
          <w:szCs w:val="24"/>
          <w:lang w:eastAsia="sl-SI"/>
        </w:rPr>
        <w:t xml:space="preserve">potrebe po </w:t>
      </w:r>
      <w:proofErr w:type="spellStart"/>
      <w:r w:rsidRPr="00FF48CA">
        <w:rPr>
          <w:rFonts w:ascii="Garamond" w:eastAsia="Calibri" w:hAnsi="Garamond" w:cs="Calibri"/>
          <w:sz w:val="24"/>
          <w:szCs w:val="24"/>
          <w:lang w:eastAsia="sl-SI"/>
        </w:rPr>
        <w:t>somentorj</w:t>
      </w:r>
      <w:r w:rsidR="00990448" w:rsidRPr="00FF48CA">
        <w:rPr>
          <w:rFonts w:ascii="Garamond" w:eastAsia="Calibri" w:hAnsi="Garamond" w:cs="Calibri"/>
          <w:sz w:val="24"/>
          <w:szCs w:val="24"/>
          <w:lang w:eastAsia="sl-SI"/>
        </w:rPr>
        <w:t>u</w:t>
      </w:r>
      <w:proofErr w:type="spellEnd"/>
      <w:r w:rsidR="00FF48CA" w:rsidRPr="00FF48CA">
        <w:rPr>
          <w:rFonts w:ascii="Garamond" w:eastAsia="Calibri" w:hAnsi="Garamond" w:cs="Calibri"/>
          <w:sz w:val="24"/>
          <w:szCs w:val="24"/>
          <w:lang w:eastAsia="sl-SI"/>
        </w:rPr>
        <w:t xml:space="preserve"> (-</w:t>
      </w:r>
      <w:r w:rsidRPr="00FF48CA">
        <w:rPr>
          <w:rFonts w:ascii="Garamond" w:eastAsia="Calibri" w:hAnsi="Garamond" w:cs="Calibri"/>
          <w:sz w:val="24"/>
          <w:szCs w:val="24"/>
          <w:lang w:eastAsia="sl-SI"/>
        </w:rPr>
        <w:t>ic</w:t>
      </w:r>
      <w:r w:rsidR="00990448" w:rsidRPr="00FF48CA">
        <w:rPr>
          <w:rFonts w:ascii="Garamond" w:eastAsia="Calibri" w:hAnsi="Garamond" w:cs="Calibri"/>
          <w:sz w:val="24"/>
          <w:szCs w:val="24"/>
          <w:lang w:eastAsia="sl-SI"/>
        </w:rPr>
        <w:t>i</w:t>
      </w:r>
      <w:r w:rsidR="00FF48CA" w:rsidRPr="00FF48CA">
        <w:rPr>
          <w:rFonts w:ascii="Garamond" w:eastAsia="Calibri" w:hAnsi="Garamond" w:cs="Calibri"/>
          <w:sz w:val="24"/>
          <w:szCs w:val="24"/>
          <w:lang w:eastAsia="sl-SI"/>
        </w:rPr>
        <w:t>)</w:t>
      </w:r>
      <w:r w:rsidRPr="00FF48CA">
        <w:rPr>
          <w:rFonts w:ascii="Garamond" w:eastAsia="Calibri" w:hAnsi="Garamond" w:cs="Calibri"/>
          <w:sz w:val="24"/>
          <w:szCs w:val="24"/>
          <w:lang w:eastAsia="sl-SI"/>
        </w:rPr>
        <w:t>:</w:t>
      </w:r>
    </w:p>
    <w:p w14:paraId="0BCBCD16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24878F19" w14:textId="77777777" w:rsidR="00C979AF" w:rsidRPr="00FF48CA" w:rsidRDefault="00C979AF" w:rsidP="00451C4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FF48CA">
        <w:rPr>
          <w:rFonts w:ascii="Garamond" w:eastAsia="Calibri" w:hAnsi="Garamond" w:cs="Calibri"/>
          <w:sz w:val="24"/>
          <w:szCs w:val="24"/>
          <w:lang w:eastAsia="sl-SI"/>
        </w:rPr>
        <w:t>Obrazložitev razlogov za pisanje dela v angleškem jeziku:</w:t>
      </w:r>
    </w:p>
    <w:p w14:paraId="7F897E35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58BBA612" w14:textId="24317C06" w:rsidR="00C979AF" w:rsidRPr="00FF48CA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bookmarkStart w:id="3" w:name="_Hlk131424641"/>
      <w:r w:rsidRPr="00FF48CA">
        <w:rPr>
          <w:rFonts w:ascii="Garamond" w:eastAsia="Calibri" w:hAnsi="Garamond" w:cs="Calibri"/>
          <w:i/>
          <w:sz w:val="24"/>
          <w:szCs w:val="24"/>
          <w:lang w:eastAsia="sl-SI"/>
        </w:rPr>
        <w:t xml:space="preserve">Izjava o </w:t>
      </w:r>
      <w:r w:rsidR="008332F6" w:rsidRPr="00FF48CA">
        <w:rPr>
          <w:rFonts w:ascii="Garamond" w:eastAsia="Calibri" w:hAnsi="Garamond" w:cs="Calibri"/>
          <w:i/>
          <w:sz w:val="24"/>
          <w:szCs w:val="24"/>
          <w:lang w:eastAsia="sl-SI"/>
        </w:rPr>
        <w:t>etičnem delovanju</w:t>
      </w:r>
      <w:r w:rsidRPr="00FF48CA">
        <w:rPr>
          <w:rFonts w:ascii="Garamond" w:eastAsia="Calibri" w:hAnsi="Garamond" w:cs="Calibri"/>
          <w:i/>
          <w:sz w:val="24"/>
          <w:szCs w:val="24"/>
          <w:lang w:eastAsia="sl-SI"/>
        </w:rPr>
        <w:t xml:space="preserve">: </w:t>
      </w:r>
    </w:p>
    <w:p w14:paraId="31DEF341" w14:textId="6DD9512E" w:rsidR="00C979AF" w:rsidRP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966C0C">
        <w:rPr>
          <w:rFonts w:ascii="Garamond" w:eastAsia="Calibri" w:hAnsi="Garamond" w:cs="Calibri"/>
          <w:sz w:val="24"/>
          <w:szCs w:val="24"/>
          <w:lang w:eastAsia="sl-SI"/>
        </w:rPr>
        <w:t>S podpisom izjavljam, da sem seznanjen/a z Etičnim kodeksom UL in da bom deloval/a skladno z etičnimi načel</w:t>
      </w:r>
      <w:r w:rsidR="008332F6" w:rsidRPr="00966C0C">
        <w:rPr>
          <w:rFonts w:ascii="Garamond" w:eastAsia="Calibri" w:hAnsi="Garamond" w:cs="Calibri"/>
          <w:sz w:val="24"/>
          <w:szCs w:val="24"/>
          <w:lang w:eastAsia="sl-SI"/>
        </w:rPr>
        <w:t>i.</w:t>
      </w:r>
      <w:r w:rsidRPr="00966C0C">
        <w:rPr>
          <w:rFonts w:ascii="Garamond" w:eastAsia="Calibri" w:hAnsi="Garamond" w:cs="Calibri"/>
          <w:sz w:val="24"/>
          <w:szCs w:val="24"/>
          <w:lang w:eastAsia="sl-SI"/>
        </w:rPr>
        <w:t xml:space="preserve"> </w:t>
      </w:r>
    </w:p>
    <w:bookmarkEnd w:id="3"/>
    <w:p w14:paraId="5126E1F9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5BB7F3BC" w14:textId="11F18599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>Datum:</w:t>
      </w:r>
      <w:r w:rsidR="00FF48CA">
        <w:rPr>
          <w:rFonts w:ascii="Garamond" w:eastAsia="Calibri" w:hAnsi="Garamond" w:cs="Calibri"/>
          <w:sz w:val="24"/>
          <w:szCs w:val="24"/>
          <w:lang w:eastAsia="sl-SI"/>
        </w:rPr>
        <w:tab/>
      </w:r>
      <w:r w:rsidR="00FF48CA">
        <w:rPr>
          <w:rFonts w:ascii="Garamond" w:eastAsia="Calibri" w:hAnsi="Garamond" w:cs="Calibri"/>
          <w:sz w:val="24"/>
          <w:szCs w:val="24"/>
          <w:lang w:eastAsia="sl-SI"/>
        </w:rPr>
        <w:tab/>
      </w:r>
      <w:r w:rsidR="00FF48CA">
        <w:rPr>
          <w:rFonts w:ascii="Garamond" w:eastAsia="Calibri" w:hAnsi="Garamond" w:cs="Calibri"/>
          <w:sz w:val="24"/>
          <w:szCs w:val="24"/>
          <w:lang w:eastAsia="sl-SI"/>
        </w:rPr>
        <w:tab/>
      </w:r>
      <w:r w:rsidR="00FF48CA">
        <w:rPr>
          <w:rFonts w:ascii="Garamond" w:eastAsia="Calibri" w:hAnsi="Garamond" w:cs="Calibri"/>
          <w:sz w:val="24"/>
          <w:szCs w:val="24"/>
          <w:lang w:eastAsia="sl-SI"/>
        </w:rPr>
        <w:tab/>
      </w:r>
      <w:r w:rsidR="00FF48CA">
        <w:rPr>
          <w:rFonts w:ascii="Garamond" w:eastAsia="Calibri" w:hAnsi="Garamond" w:cs="Calibri"/>
          <w:sz w:val="24"/>
          <w:szCs w:val="24"/>
          <w:lang w:eastAsia="sl-SI"/>
        </w:rPr>
        <w:tab/>
      </w:r>
      <w:r w:rsidRPr="00C979AF">
        <w:rPr>
          <w:rFonts w:ascii="Garamond" w:eastAsia="Calibri" w:hAnsi="Garamond" w:cs="Calibri"/>
          <w:sz w:val="24"/>
          <w:szCs w:val="24"/>
          <w:lang w:eastAsia="sl-SI"/>
        </w:rPr>
        <w:t>Podpis kandidata (-tke):</w:t>
      </w:r>
    </w:p>
    <w:p w14:paraId="799EF919" w14:textId="77777777" w:rsidR="004D3BA6" w:rsidRPr="00C979AF" w:rsidRDefault="004D3BA6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3B0E4AD0" w14:textId="77777777" w:rsidR="00C979AF" w:rsidRP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2E58ED66" w14:textId="77777777" w:rsidR="00C979AF" w:rsidRPr="00C979AF" w:rsidRDefault="00C979AF" w:rsidP="00451C42">
      <w:pPr>
        <w:rPr>
          <w:rFonts w:ascii="Garamond" w:eastAsia="Calibri" w:hAnsi="Garamond" w:cs="Calibri"/>
          <w:sz w:val="24"/>
          <w:szCs w:val="24"/>
          <w:lang w:eastAsia="sl-SI"/>
        </w:rPr>
      </w:pPr>
    </w:p>
    <w:bookmarkEnd w:id="0"/>
    <w:p w14:paraId="49ED965D" w14:textId="14B0A66D" w:rsidR="004D3BA6" w:rsidRDefault="004D3BA6" w:rsidP="004D3BA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Garamond" w:hAnsi="Garamond"/>
          <w:sz w:val="24"/>
          <w:szCs w:val="24"/>
        </w:rPr>
      </w:pPr>
      <w:r w:rsidRPr="00BE6B8A">
        <w:rPr>
          <w:rFonts w:ascii="Garamond" w:hAnsi="Garamond"/>
          <w:sz w:val="24"/>
          <w:szCs w:val="24"/>
        </w:rPr>
        <w:t xml:space="preserve">Datum:                                          </w:t>
      </w:r>
      <w:r>
        <w:rPr>
          <w:rFonts w:ascii="Garamond" w:hAnsi="Garamond"/>
          <w:sz w:val="24"/>
          <w:szCs w:val="24"/>
        </w:rPr>
        <w:t xml:space="preserve">     </w:t>
      </w:r>
      <w:r w:rsidRPr="00BE6B8A">
        <w:rPr>
          <w:rFonts w:ascii="Garamond" w:hAnsi="Garamond"/>
          <w:sz w:val="24"/>
          <w:szCs w:val="24"/>
        </w:rPr>
        <w:t>Podpis mentorja (-ice):</w:t>
      </w:r>
    </w:p>
    <w:p w14:paraId="57ED5712" w14:textId="77777777" w:rsidR="004D3BA6" w:rsidRPr="00BE6B8A" w:rsidRDefault="004D3BA6" w:rsidP="004D3BA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Garamond" w:hAnsi="Garamond"/>
          <w:sz w:val="24"/>
          <w:szCs w:val="24"/>
        </w:rPr>
      </w:pPr>
    </w:p>
    <w:p w14:paraId="3AAE3D36" w14:textId="77777777" w:rsidR="004D3BA6" w:rsidRPr="00BE6B8A" w:rsidRDefault="004D3BA6" w:rsidP="004D3BA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Garamond" w:hAnsi="Garamond"/>
          <w:sz w:val="24"/>
          <w:szCs w:val="24"/>
        </w:rPr>
      </w:pPr>
    </w:p>
    <w:p w14:paraId="496F08C6" w14:textId="47324593" w:rsidR="004D3BA6" w:rsidRDefault="004D3BA6" w:rsidP="004D3BA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Garamond" w:hAnsi="Garamond"/>
          <w:sz w:val="24"/>
          <w:szCs w:val="24"/>
        </w:rPr>
      </w:pPr>
      <w:r w:rsidRPr="00BE6B8A">
        <w:rPr>
          <w:rFonts w:ascii="Garamond" w:hAnsi="Garamond"/>
          <w:sz w:val="24"/>
          <w:szCs w:val="24"/>
        </w:rPr>
        <w:t xml:space="preserve">Datum:                                          </w:t>
      </w:r>
      <w:r>
        <w:rPr>
          <w:rFonts w:ascii="Garamond" w:hAnsi="Garamond"/>
          <w:sz w:val="24"/>
          <w:szCs w:val="24"/>
        </w:rPr>
        <w:t xml:space="preserve">     </w:t>
      </w:r>
      <w:r w:rsidRPr="00BE6B8A">
        <w:rPr>
          <w:rFonts w:ascii="Garamond" w:hAnsi="Garamond"/>
          <w:sz w:val="24"/>
          <w:szCs w:val="24"/>
        </w:rPr>
        <w:t xml:space="preserve">Podpis </w:t>
      </w:r>
      <w:proofErr w:type="spellStart"/>
      <w:r w:rsidRPr="00BE6B8A">
        <w:rPr>
          <w:rFonts w:ascii="Garamond" w:hAnsi="Garamond"/>
          <w:sz w:val="24"/>
          <w:szCs w:val="24"/>
        </w:rPr>
        <w:t>somentorja</w:t>
      </w:r>
      <w:proofErr w:type="spellEnd"/>
      <w:r w:rsidRPr="00BE6B8A">
        <w:rPr>
          <w:rFonts w:ascii="Garamond" w:hAnsi="Garamond"/>
          <w:sz w:val="24"/>
          <w:szCs w:val="24"/>
        </w:rPr>
        <w:t xml:space="preserve"> (-ice):</w:t>
      </w:r>
    </w:p>
    <w:p w14:paraId="6EA3F1CA" w14:textId="227FC6F9" w:rsidR="004D3BA6" w:rsidRDefault="004D3BA6" w:rsidP="004D3BA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Garamond" w:hAnsi="Garamond"/>
          <w:sz w:val="24"/>
          <w:szCs w:val="24"/>
        </w:rPr>
      </w:pPr>
    </w:p>
    <w:p w14:paraId="1B010A36" w14:textId="77777777" w:rsidR="004D3BA6" w:rsidRPr="00BE6B8A" w:rsidRDefault="004D3BA6" w:rsidP="004D3BA6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="Garamond" w:hAnsi="Garamond"/>
          <w:sz w:val="24"/>
          <w:szCs w:val="24"/>
        </w:rPr>
      </w:pPr>
    </w:p>
    <w:p w14:paraId="43B06AB2" w14:textId="77777777" w:rsidR="004D3BA6" w:rsidRPr="00BE6B8A" w:rsidRDefault="004D3BA6" w:rsidP="004D3BA6">
      <w:pPr>
        <w:rPr>
          <w:rFonts w:ascii="Garamond" w:hAnsi="Garamond"/>
          <w:sz w:val="24"/>
          <w:szCs w:val="24"/>
        </w:rPr>
      </w:pPr>
    </w:p>
    <w:p w14:paraId="249821BF" w14:textId="77777777" w:rsidR="00C979AF" w:rsidRPr="00C979AF" w:rsidRDefault="00C979AF" w:rsidP="00C979AF">
      <w:pPr>
        <w:spacing w:after="160" w:line="259" w:lineRule="auto"/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45E3DC7E" w14:textId="77777777" w:rsidR="00FC3E63" w:rsidRPr="0038739C" w:rsidRDefault="00FC3E63" w:rsidP="00AF20E4">
      <w:pPr>
        <w:rPr>
          <w:rFonts w:ascii="Garamond" w:eastAsia="Times New Roman" w:hAnsi="Garamond"/>
          <w:color w:val="000000"/>
          <w:sz w:val="24"/>
          <w:szCs w:val="24"/>
          <w:lang w:eastAsia="sl-SI"/>
        </w:rPr>
      </w:pPr>
    </w:p>
    <w:sectPr w:rsidR="00FC3E63" w:rsidRPr="0038739C" w:rsidSect="00FB2A6F"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626E55" w14:textId="77777777" w:rsidR="00157941" w:rsidRDefault="00157941" w:rsidP="005C5C56">
      <w:r>
        <w:separator/>
      </w:r>
    </w:p>
  </w:endnote>
  <w:endnote w:type="continuationSeparator" w:id="0">
    <w:p w14:paraId="3FB8CB44" w14:textId="77777777" w:rsidR="00157941" w:rsidRDefault="00157941" w:rsidP="005C5C56">
      <w:r>
        <w:continuationSeparator/>
      </w:r>
    </w:p>
  </w:endnote>
  <w:endnote w:type="continuationNotice" w:id="1">
    <w:p w14:paraId="4965A5FF" w14:textId="77777777" w:rsidR="00157941" w:rsidRDefault="001579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C454A" w14:textId="459A4B8C" w:rsidR="00BC158D" w:rsidRDefault="00BC158D">
    <w:pPr>
      <w:pStyle w:val="Noga"/>
      <w:jc w:val="center"/>
    </w:pPr>
  </w:p>
  <w:p w14:paraId="0BB1B0C1" w14:textId="77777777" w:rsidR="00BC158D" w:rsidRDefault="00BC158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D95FFB" w14:textId="77777777" w:rsidR="00157941" w:rsidRDefault="00157941" w:rsidP="005C5C56">
      <w:r>
        <w:separator/>
      </w:r>
    </w:p>
  </w:footnote>
  <w:footnote w:type="continuationSeparator" w:id="0">
    <w:p w14:paraId="7707D87B" w14:textId="77777777" w:rsidR="00157941" w:rsidRDefault="00157941" w:rsidP="005C5C56">
      <w:r>
        <w:continuationSeparator/>
      </w:r>
    </w:p>
  </w:footnote>
  <w:footnote w:type="continuationNotice" w:id="1">
    <w:p w14:paraId="03895284" w14:textId="77777777" w:rsidR="00157941" w:rsidRDefault="0015794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753C4"/>
    <w:multiLevelType w:val="hybridMultilevel"/>
    <w:tmpl w:val="BF7C9F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10AEE"/>
    <w:multiLevelType w:val="hybridMultilevel"/>
    <w:tmpl w:val="994EAE80"/>
    <w:lvl w:ilvl="0" w:tplc="2026B9E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46E91"/>
    <w:multiLevelType w:val="hybridMultilevel"/>
    <w:tmpl w:val="BE681D3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8006B"/>
    <w:multiLevelType w:val="hybridMultilevel"/>
    <w:tmpl w:val="5914BC40"/>
    <w:lvl w:ilvl="0" w:tplc="D7A6A8BA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1MDI3MDIzNrAwNzZW0lEKTi0uzszPAykwrAUAicAyXiwAAAA="/>
  </w:docVars>
  <w:rsids>
    <w:rsidRoot w:val="00934E07"/>
    <w:rsid w:val="000002B8"/>
    <w:rsid w:val="000018C0"/>
    <w:rsid w:val="00002434"/>
    <w:rsid w:val="000047BD"/>
    <w:rsid w:val="00004F57"/>
    <w:rsid w:val="00004FA5"/>
    <w:rsid w:val="000052E8"/>
    <w:rsid w:val="00005842"/>
    <w:rsid w:val="00006821"/>
    <w:rsid w:val="00007A8D"/>
    <w:rsid w:val="00011330"/>
    <w:rsid w:val="00014958"/>
    <w:rsid w:val="00015EB3"/>
    <w:rsid w:val="0001669D"/>
    <w:rsid w:val="00023F42"/>
    <w:rsid w:val="000253E1"/>
    <w:rsid w:val="0002543E"/>
    <w:rsid w:val="000349DC"/>
    <w:rsid w:val="000362F4"/>
    <w:rsid w:val="00040BEC"/>
    <w:rsid w:val="000430B0"/>
    <w:rsid w:val="000437D5"/>
    <w:rsid w:val="00044A46"/>
    <w:rsid w:val="00044DB1"/>
    <w:rsid w:val="0004535A"/>
    <w:rsid w:val="00047706"/>
    <w:rsid w:val="00050B4C"/>
    <w:rsid w:val="000511B0"/>
    <w:rsid w:val="000511D2"/>
    <w:rsid w:val="000530D7"/>
    <w:rsid w:val="00053F20"/>
    <w:rsid w:val="00054CC0"/>
    <w:rsid w:val="00056E4D"/>
    <w:rsid w:val="0006361D"/>
    <w:rsid w:val="00063B56"/>
    <w:rsid w:val="000664EF"/>
    <w:rsid w:val="00070928"/>
    <w:rsid w:val="0007287A"/>
    <w:rsid w:val="00075EDF"/>
    <w:rsid w:val="00077D4A"/>
    <w:rsid w:val="0008019C"/>
    <w:rsid w:val="0008082C"/>
    <w:rsid w:val="00081554"/>
    <w:rsid w:val="00081B5F"/>
    <w:rsid w:val="00082EB9"/>
    <w:rsid w:val="00082ED4"/>
    <w:rsid w:val="00083608"/>
    <w:rsid w:val="0008377E"/>
    <w:rsid w:val="00084596"/>
    <w:rsid w:val="000870DA"/>
    <w:rsid w:val="00091CC8"/>
    <w:rsid w:val="000964AF"/>
    <w:rsid w:val="000A23BD"/>
    <w:rsid w:val="000A4ED9"/>
    <w:rsid w:val="000A50A3"/>
    <w:rsid w:val="000A5F26"/>
    <w:rsid w:val="000A6BC3"/>
    <w:rsid w:val="000B0A6D"/>
    <w:rsid w:val="000B1054"/>
    <w:rsid w:val="000B13D1"/>
    <w:rsid w:val="000B233E"/>
    <w:rsid w:val="000B2F02"/>
    <w:rsid w:val="000B3BD5"/>
    <w:rsid w:val="000B524A"/>
    <w:rsid w:val="000B673B"/>
    <w:rsid w:val="000C09AD"/>
    <w:rsid w:val="000C2B14"/>
    <w:rsid w:val="000C5695"/>
    <w:rsid w:val="000C7449"/>
    <w:rsid w:val="000C7933"/>
    <w:rsid w:val="000D4D5E"/>
    <w:rsid w:val="000D62CD"/>
    <w:rsid w:val="000D7AF8"/>
    <w:rsid w:val="000D7BB7"/>
    <w:rsid w:val="000E0404"/>
    <w:rsid w:val="000E1ED9"/>
    <w:rsid w:val="000E1F1C"/>
    <w:rsid w:val="000E1FBA"/>
    <w:rsid w:val="000E27B8"/>
    <w:rsid w:val="000E7BB8"/>
    <w:rsid w:val="000F0B6C"/>
    <w:rsid w:val="000F2173"/>
    <w:rsid w:val="000F63DE"/>
    <w:rsid w:val="000F66EC"/>
    <w:rsid w:val="000F6DD0"/>
    <w:rsid w:val="000F76E2"/>
    <w:rsid w:val="001016A8"/>
    <w:rsid w:val="00102B59"/>
    <w:rsid w:val="0010579A"/>
    <w:rsid w:val="001058DE"/>
    <w:rsid w:val="00106242"/>
    <w:rsid w:val="00111A87"/>
    <w:rsid w:val="00111D4D"/>
    <w:rsid w:val="00111E26"/>
    <w:rsid w:val="001145F1"/>
    <w:rsid w:val="00115B89"/>
    <w:rsid w:val="001161E7"/>
    <w:rsid w:val="00117731"/>
    <w:rsid w:val="00120748"/>
    <w:rsid w:val="00124FD7"/>
    <w:rsid w:val="0013303B"/>
    <w:rsid w:val="00133AF8"/>
    <w:rsid w:val="0013403A"/>
    <w:rsid w:val="00136708"/>
    <w:rsid w:val="001374C6"/>
    <w:rsid w:val="00137F9D"/>
    <w:rsid w:val="00140853"/>
    <w:rsid w:val="00142410"/>
    <w:rsid w:val="001427F9"/>
    <w:rsid w:val="00142839"/>
    <w:rsid w:val="00144711"/>
    <w:rsid w:val="00151F68"/>
    <w:rsid w:val="001529D9"/>
    <w:rsid w:val="00152F8E"/>
    <w:rsid w:val="00156B5C"/>
    <w:rsid w:val="00157941"/>
    <w:rsid w:val="0016146A"/>
    <w:rsid w:val="00162F84"/>
    <w:rsid w:val="001634ED"/>
    <w:rsid w:val="00164376"/>
    <w:rsid w:val="00164C24"/>
    <w:rsid w:val="0016544C"/>
    <w:rsid w:val="00165A73"/>
    <w:rsid w:val="00166307"/>
    <w:rsid w:val="00170816"/>
    <w:rsid w:val="0017632A"/>
    <w:rsid w:val="00182B82"/>
    <w:rsid w:val="00183EB9"/>
    <w:rsid w:val="00184BB3"/>
    <w:rsid w:val="00185F0C"/>
    <w:rsid w:val="001872AE"/>
    <w:rsid w:val="00190FD0"/>
    <w:rsid w:val="00191406"/>
    <w:rsid w:val="0019166A"/>
    <w:rsid w:val="00192D2A"/>
    <w:rsid w:val="001951E7"/>
    <w:rsid w:val="00195DC1"/>
    <w:rsid w:val="0019770D"/>
    <w:rsid w:val="001A43FE"/>
    <w:rsid w:val="001A6D43"/>
    <w:rsid w:val="001B109D"/>
    <w:rsid w:val="001B1EB6"/>
    <w:rsid w:val="001B270E"/>
    <w:rsid w:val="001B6D3C"/>
    <w:rsid w:val="001C0D11"/>
    <w:rsid w:val="001C1A8D"/>
    <w:rsid w:val="001C2174"/>
    <w:rsid w:val="001C277D"/>
    <w:rsid w:val="001C2FB0"/>
    <w:rsid w:val="001C3F9A"/>
    <w:rsid w:val="001C520E"/>
    <w:rsid w:val="001C5510"/>
    <w:rsid w:val="001D05CF"/>
    <w:rsid w:val="001D0802"/>
    <w:rsid w:val="001D197A"/>
    <w:rsid w:val="001D2D80"/>
    <w:rsid w:val="001D342C"/>
    <w:rsid w:val="001D35F5"/>
    <w:rsid w:val="001D37F6"/>
    <w:rsid w:val="001D65F7"/>
    <w:rsid w:val="001D7FA5"/>
    <w:rsid w:val="001E346F"/>
    <w:rsid w:val="001E5700"/>
    <w:rsid w:val="001E6EBB"/>
    <w:rsid w:val="001F4927"/>
    <w:rsid w:val="001F4F4D"/>
    <w:rsid w:val="001F7CBB"/>
    <w:rsid w:val="0020275A"/>
    <w:rsid w:val="002060A0"/>
    <w:rsid w:val="00207183"/>
    <w:rsid w:val="002103DA"/>
    <w:rsid w:val="00213DCC"/>
    <w:rsid w:val="00214D6D"/>
    <w:rsid w:val="002153E6"/>
    <w:rsid w:val="002173C2"/>
    <w:rsid w:val="00217CA1"/>
    <w:rsid w:val="002207E6"/>
    <w:rsid w:val="00221532"/>
    <w:rsid w:val="0022412A"/>
    <w:rsid w:val="0022525F"/>
    <w:rsid w:val="00225542"/>
    <w:rsid w:val="0023152D"/>
    <w:rsid w:val="002315ED"/>
    <w:rsid w:val="00232ED9"/>
    <w:rsid w:val="00234C06"/>
    <w:rsid w:val="00237EE8"/>
    <w:rsid w:val="00242986"/>
    <w:rsid w:val="00242987"/>
    <w:rsid w:val="002434A9"/>
    <w:rsid w:val="00247790"/>
    <w:rsid w:val="002502A9"/>
    <w:rsid w:val="0025070C"/>
    <w:rsid w:val="00251385"/>
    <w:rsid w:val="00253334"/>
    <w:rsid w:val="00253BB1"/>
    <w:rsid w:val="00254207"/>
    <w:rsid w:val="00255C54"/>
    <w:rsid w:val="00262868"/>
    <w:rsid w:val="00265378"/>
    <w:rsid w:val="0026609D"/>
    <w:rsid w:val="002705FA"/>
    <w:rsid w:val="00271650"/>
    <w:rsid w:val="002725A5"/>
    <w:rsid w:val="0027485E"/>
    <w:rsid w:val="00276890"/>
    <w:rsid w:val="002771B8"/>
    <w:rsid w:val="00283D67"/>
    <w:rsid w:val="002846F4"/>
    <w:rsid w:val="00285A66"/>
    <w:rsid w:val="0029096D"/>
    <w:rsid w:val="0029371C"/>
    <w:rsid w:val="00297A73"/>
    <w:rsid w:val="002A077E"/>
    <w:rsid w:val="002A2951"/>
    <w:rsid w:val="002B3D66"/>
    <w:rsid w:val="002B41D1"/>
    <w:rsid w:val="002B6089"/>
    <w:rsid w:val="002B6128"/>
    <w:rsid w:val="002B6DFF"/>
    <w:rsid w:val="002B72B0"/>
    <w:rsid w:val="002C3644"/>
    <w:rsid w:val="002C4321"/>
    <w:rsid w:val="002C5710"/>
    <w:rsid w:val="002D10D8"/>
    <w:rsid w:val="002D295B"/>
    <w:rsid w:val="002D5230"/>
    <w:rsid w:val="002D6BC0"/>
    <w:rsid w:val="002D70C3"/>
    <w:rsid w:val="002D7748"/>
    <w:rsid w:val="002E2B96"/>
    <w:rsid w:val="002E3E08"/>
    <w:rsid w:val="002E555E"/>
    <w:rsid w:val="002E63B7"/>
    <w:rsid w:val="002F0AC0"/>
    <w:rsid w:val="002F0D7D"/>
    <w:rsid w:val="002F14E8"/>
    <w:rsid w:val="002F357F"/>
    <w:rsid w:val="002F4A3B"/>
    <w:rsid w:val="002F5667"/>
    <w:rsid w:val="002F78F7"/>
    <w:rsid w:val="0030016A"/>
    <w:rsid w:val="00300319"/>
    <w:rsid w:val="003023A7"/>
    <w:rsid w:val="00304253"/>
    <w:rsid w:val="00310B16"/>
    <w:rsid w:val="00310B48"/>
    <w:rsid w:val="003124BF"/>
    <w:rsid w:val="00312C91"/>
    <w:rsid w:val="00315268"/>
    <w:rsid w:val="00315828"/>
    <w:rsid w:val="00316D31"/>
    <w:rsid w:val="00320FE5"/>
    <w:rsid w:val="003215F8"/>
    <w:rsid w:val="00322104"/>
    <w:rsid w:val="00327BC5"/>
    <w:rsid w:val="0033016D"/>
    <w:rsid w:val="00330FC2"/>
    <w:rsid w:val="003317BD"/>
    <w:rsid w:val="003333FF"/>
    <w:rsid w:val="00334F35"/>
    <w:rsid w:val="003353BF"/>
    <w:rsid w:val="00336B64"/>
    <w:rsid w:val="00340395"/>
    <w:rsid w:val="0034124E"/>
    <w:rsid w:val="00341B5A"/>
    <w:rsid w:val="0034357C"/>
    <w:rsid w:val="00346E20"/>
    <w:rsid w:val="00347133"/>
    <w:rsid w:val="003540D0"/>
    <w:rsid w:val="00355042"/>
    <w:rsid w:val="00361DEC"/>
    <w:rsid w:val="003637D1"/>
    <w:rsid w:val="00363C66"/>
    <w:rsid w:val="00364041"/>
    <w:rsid w:val="00365EAA"/>
    <w:rsid w:val="003713D4"/>
    <w:rsid w:val="003756D6"/>
    <w:rsid w:val="0038437B"/>
    <w:rsid w:val="003859AF"/>
    <w:rsid w:val="0038739C"/>
    <w:rsid w:val="00390B5F"/>
    <w:rsid w:val="00391705"/>
    <w:rsid w:val="0039497E"/>
    <w:rsid w:val="003953A6"/>
    <w:rsid w:val="00397B75"/>
    <w:rsid w:val="00397D39"/>
    <w:rsid w:val="003A2226"/>
    <w:rsid w:val="003A2455"/>
    <w:rsid w:val="003A309E"/>
    <w:rsid w:val="003A431A"/>
    <w:rsid w:val="003A5C02"/>
    <w:rsid w:val="003B168E"/>
    <w:rsid w:val="003B25D4"/>
    <w:rsid w:val="003B4701"/>
    <w:rsid w:val="003B4C6C"/>
    <w:rsid w:val="003B60E6"/>
    <w:rsid w:val="003C2C16"/>
    <w:rsid w:val="003C2DDE"/>
    <w:rsid w:val="003C332A"/>
    <w:rsid w:val="003C53C4"/>
    <w:rsid w:val="003D0999"/>
    <w:rsid w:val="003D0FF5"/>
    <w:rsid w:val="003D236F"/>
    <w:rsid w:val="003D3728"/>
    <w:rsid w:val="003D6A4F"/>
    <w:rsid w:val="003D7525"/>
    <w:rsid w:val="003E1A83"/>
    <w:rsid w:val="003E1C43"/>
    <w:rsid w:val="003E2196"/>
    <w:rsid w:val="003E2C84"/>
    <w:rsid w:val="003E6357"/>
    <w:rsid w:val="003E6F1D"/>
    <w:rsid w:val="003E71C3"/>
    <w:rsid w:val="003E75F8"/>
    <w:rsid w:val="003E7862"/>
    <w:rsid w:val="003F7676"/>
    <w:rsid w:val="004005F0"/>
    <w:rsid w:val="004008C0"/>
    <w:rsid w:val="004014C0"/>
    <w:rsid w:val="0040231C"/>
    <w:rsid w:val="00403366"/>
    <w:rsid w:val="00403A1D"/>
    <w:rsid w:val="00404500"/>
    <w:rsid w:val="0040594C"/>
    <w:rsid w:val="00410939"/>
    <w:rsid w:val="004129AF"/>
    <w:rsid w:val="00413FA8"/>
    <w:rsid w:val="00416242"/>
    <w:rsid w:val="004203F5"/>
    <w:rsid w:val="0042104F"/>
    <w:rsid w:val="0042143F"/>
    <w:rsid w:val="0042168E"/>
    <w:rsid w:val="00421F7A"/>
    <w:rsid w:val="00422CEE"/>
    <w:rsid w:val="0042563A"/>
    <w:rsid w:val="004273D0"/>
    <w:rsid w:val="004323DF"/>
    <w:rsid w:val="00434CDA"/>
    <w:rsid w:val="00434F1C"/>
    <w:rsid w:val="0043626C"/>
    <w:rsid w:val="004427F8"/>
    <w:rsid w:val="00443302"/>
    <w:rsid w:val="00444D79"/>
    <w:rsid w:val="0044506E"/>
    <w:rsid w:val="00447359"/>
    <w:rsid w:val="00451C42"/>
    <w:rsid w:val="004523DB"/>
    <w:rsid w:val="00452D17"/>
    <w:rsid w:val="004549C9"/>
    <w:rsid w:val="00455188"/>
    <w:rsid w:val="00456807"/>
    <w:rsid w:val="00456D14"/>
    <w:rsid w:val="004572EF"/>
    <w:rsid w:val="00457C2E"/>
    <w:rsid w:val="00457F4E"/>
    <w:rsid w:val="00457F53"/>
    <w:rsid w:val="00460851"/>
    <w:rsid w:val="00460A90"/>
    <w:rsid w:val="00460C03"/>
    <w:rsid w:val="00461DF4"/>
    <w:rsid w:val="00461ECB"/>
    <w:rsid w:val="00465AC9"/>
    <w:rsid w:val="00467523"/>
    <w:rsid w:val="00467562"/>
    <w:rsid w:val="00470244"/>
    <w:rsid w:val="00470DFE"/>
    <w:rsid w:val="00471347"/>
    <w:rsid w:val="00471820"/>
    <w:rsid w:val="00473E8A"/>
    <w:rsid w:val="004753E7"/>
    <w:rsid w:val="00475C50"/>
    <w:rsid w:val="0047714F"/>
    <w:rsid w:val="004772BA"/>
    <w:rsid w:val="00477467"/>
    <w:rsid w:val="004801E4"/>
    <w:rsid w:val="004823B6"/>
    <w:rsid w:val="00484815"/>
    <w:rsid w:val="00484ABF"/>
    <w:rsid w:val="00487C2B"/>
    <w:rsid w:val="0049090E"/>
    <w:rsid w:val="0049128B"/>
    <w:rsid w:val="00494E17"/>
    <w:rsid w:val="00496B03"/>
    <w:rsid w:val="00497F67"/>
    <w:rsid w:val="00497FB0"/>
    <w:rsid w:val="004A0453"/>
    <w:rsid w:val="004A2DC3"/>
    <w:rsid w:val="004A6045"/>
    <w:rsid w:val="004A7653"/>
    <w:rsid w:val="004B212C"/>
    <w:rsid w:val="004B2B27"/>
    <w:rsid w:val="004B33AF"/>
    <w:rsid w:val="004B40C4"/>
    <w:rsid w:val="004B4A66"/>
    <w:rsid w:val="004B4D1B"/>
    <w:rsid w:val="004B5E84"/>
    <w:rsid w:val="004B5E9D"/>
    <w:rsid w:val="004B614A"/>
    <w:rsid w:val="004B677C"/>
    <w:rsid w:val="004B678C"/>
    <w:rsid w:val="004C0B91"/>
    <w:rsid w:val="004C1EF1"/>
    <w:rsid w:val="004C3F3F"/>
    <w:rsid w:val="004C4A51"/>
    <w:rsid w:val="004C51E1"/>
    <w:rsid w:val="004C59F8"/>
    <w:rsid w:val="004D11E1"/>
    <w:rsid w:val="004D2AF4"/>
    <w:rsid w:val="004D3BA6"/>
    <w:rsid w:val="004D3DE7"/>
    <w:rsid w:val="004D49FC"/>
    <w:rsid w:val="004D6FE0"/>
    <w:rsid w:val="004D7767"/>
    <w:rsid w:val="004D7E82"/>
    <w:rsid w:val="004E1725"/>
    <w:rsid w:val="004E1739"/>
    <w:rsid w:val="004E2113"/>
    <w:rsid w:val="004E244B"/>
    <w:rsid w:val="004E7ECB"/>
    <w:rsid w:val="004F09C1"/>
    <w:rsid w:val="004F7F56"/>
    <w:rsid w:val="00501A07"/>
    <w:rsid w:val="0050269A"/>
    <w:rsid w:val="0050286C"/>
    <w:rsid w:val="0050580B"/>
    <w:rsid w:val="0050584F"/>
    <w:rsid w:val="0051526E"/>
    <w:rsid w:val="00516A3F"/>
    <w:rsid w:val="0052189F"/>
    <w:rsid w:val="00522AA9"/>
    <w:rsid w:val="005232DB"/>
    <w:rsid w:val="00525F26"/>
    <w:rsid w:val="005265D8"/>
    <w:rsid w:val="00531329"/>
    <w:rsid w:val="005319DE"/>
    <w:rsid w:val="00540273"/>
    <w:rsid w:val="00541E5B"/>
    <w:rsid w:val="00542806"/>
    <w:rsid w:val="00543A80"/>
    <w:rsid w:val="005470FD"/>
    <w:rsid w:val="00547FBA"/>
    <w:rsid w:val="005601C6"/>
    <w:rsid w:val="005720F5"/>
    <w:rsid w:val="00583E6E"/>
    <w:rsid w:val="00584197"/>
    <w:rsid w:val="0058444E"/>
    <w:rsid w:val="00585AF0"/>
    <w:rsid w:val="00587FB1"/>
    <w:rsid w:val="00591061"/>
    <w:rsid w:val="00596496"/>
    <w:rsid w:val="005A06C7"/>
    <w:rsid w:val="005A1792"/>
    <w:rsid w:val="005A7E3F"/>
    <w:rsid w:val="005B351F"/>
    <w:rsid w:val="005B395C"/>
    <w:rsid w:val="005B5756"/>
    <w:rsid w:val="005B6773"/>
    <w:rsid w:val="005C0C66"/>
    <w:rsid w:val="005C0EFA"/>
    <w:rsid w:val="005C3B0D"/>
    <w:rsid w:val="005C4EE0"/>
    <w:rsid w:val="005C5C56"/>
    <w:rsid w:val="005C742A"/>
    <w:rsid w:val="005C76C7"/>
    <w:rsid w:val="005D048C"/>
    <w:rsid w:val="005D0FBF"/>
    <w:rsid w:val="005D1B84"/>
    <w:rsid w:val="005D2D08"/>
    <w:rsid w:val="005D3D62"/>
    <w:rsid w:val="005D73C0"/>
    <w:rsid w:val="005D7EA6"/>
    <w:rsid w:val="005E2589"/>
    <w:rsid w:val="005E4564"/>
    <w:rsid w:val="005F0355"/>
    <w:rsid w:val="005F03FC"/>
    <w:rsid w:val="005F0FA5"/>
    <w:rsid w:val="005F2C05"/>
    <w:rsid w:val="005F35B6"/>
    <w:rsid w:val="005F4B11"/>
    <w:rsid w:val="005F785C"/>
    <w:rsid w:val="00600445"/>
    <w:rsid w:val="00602206"/>
    <w:rsid w:val="006074C9"/>
    <w:rsid w:val="00610954"/>
    <w:rsid w:val="00614314"/>
    <w:rsid w:val="006146BF"/>
    <w:rsid w:val="00614724"/>
    <w:rsid w:val="0061547A"/>
    <w:rsid w:val="006160B5"/>
    <w:rsid w:val="0062007A"/>
    <w:rsid w:val="00620665"/>
    <w:rsid w:val="006251A3"/>
    <w:rsid w:val="00626FF7"/>
    <w:rsid w:val="00627502"/>
    <w:rsid w:val="006327A2"/>
    <w:rsid w:val="00632CA6"/>
    <w:rsid w:val="0063334A"/>
    <w:rsid w:val="006346B3"/>
    <w:rsid w:val="00635DFE"/>
    <w:rsid w:val="00635EF5"/>
    <w:rsid w:val="00637819"/>
    <w:rsid w:val="00640052"/>
    <w:rsid w:val="00641F31"/>
    <w:rsid w:val="00646999"/>
    <w:rsid w:val="0065279A"/>
    <w:rsid w:val="0065510F"/>
    <w:rsid w:val="006556C2"/>
    <w:rsid w:val="00656F90"/>
    <w:rsid w:val="00657026"/>
    <w:rsid w:val="00660865"/>
    <w:rsid w:val="00661ADA"/>
    <w:rsid w:val="00661DA7"/>
    <w:rsid w:val="0066249E"/>
    <w:rsid w:val="00663788"/>
    <w:rsid w:val="00663C28"/>
    <w:rsid w:val="00663E1C"/>
    <w:rsid w:val="00664475"/>
    <w:rsid w:val="00671383"/>
    <w:rsid w:val="006746C8"/>
    <w:rsid w:val="0067571D"/>
    <w:rsid w:val="00675C76"/>
    <w:rsid w:val="006772C8"/>
    <w:rsid w:val="00681E50"/>
    <w:rsid w:val="00681F65"/>
    <w:rsid w:val="006821EA"/>
    <w:rsid w:val="00683A6D"/>
    <w:rsid w:val="0068446D"/>
    <w:rsid w:val="00684DF8"/>
    <w:rsid w:val="00685497"/>
    <w:rsid w:val="006862E4"/>
    <w:rsid w:val="0069036B"/>
    <w:rsid w:val="00690395"/>
    <w:rsid w:val="0069200B"/>
    <w:rsid w:val="006927B9"/>
    <w:rsid w:val="0069567C"/>
    <w:rsid w:val="006A0242"/>
    <w:rsid w:val="006A29FD"/>
    <w:rsid w:val="006A5E9A"/>
    <w:rsid w:val="006B0356"/>
    <w:rsid w:val="006B2B53"/>
    <w:rsid w:val="006B529E"/>
    <w:rsid w:val="006B7634"/>
    <w:rsid w:val="006C080F"/>
    <w:rsid w:val="006C086D"/>
    <w:rsid w:val="006C0BA6"/>
    <w:rsid w:val="006C1205"/>
    <w:rsid w:val="006C2FED"/>
    <w:rsid w:val="006C58F3"/>
    <w:rsid w:val="006D0C7D"/>
    <w:rsid w:val="006D3444"/>
    <w:rsid w:val="006D4434"/>
    <w:rsid w:val="006D50E7"/>
    <w:rsid w:val="006D549F"/>
    <w:rsid w:val="006D69D3"/>
    <w:rsid w:val="006E4A21"/>
    <w:rsid w:val="006F6B3E"/>
    <w:rsid w:val="006F7DB0"/>
    <w:rsid w:val="00700141"/>
    <w:rsid w:val="00700E68"/>
    <w:rsid w:val="00701FBC"/>
    <w:rsid w:val="00706DAD"/>
    <w:rsid w:val="007079C6"/>
    <w:rsid w:val="00707DB9"/>
    <w:rsid w:val="00712DA1"/>
    <w:rsid w:val="0071307F"/>
    <w:rsid w:val="00713421"/>
    <w:rsid w:val="00715BDE"/>
    <w:rsid w:val="00715D48"/>
    <w:rsid w:val="0072156D"/>
    <w:rsid w:val="007216E9"/>
    <w:rsid w:val="007302CE"/>
    <w:rsid w:val="0073313B"/>
    <w:rsid w:val="00734E1B"/>
    <w:rsid w:val="007376E3"/>
    <w:rsid w:val="007379B3"/>
    <w:rsid w:val="00741A93"/>
    <w:rsid w:val="00743945"/>
    <w:rsid w:val="00743AFF"/>
    <w:rsid w:val="007448AD"/>
    <w:rsid w:val="007457B2"/>
    <w:rsid w:val="00750DB6"/>
    <w:rsid w:val="00751661"/>
    <w:rsid w:val="007601B2"/>
    <w:rsid w:val="00760C2D"/>
    <w:rsid w:val="00762A3E"/>
    <w:rsid w:val="00764B8F"/>
    <w:rsid w:val="007708AE"/>
    <w:rsid w:val="00770974"/>
    <w:rsid w:val="007750E4"/>
    <w:rsid w:val="00776984"/>
    <w:rsid w:val="00777AE0"/>
    <w:rsid w:val="00783572"/>
    <w:rsid w:val="00783B94"/>
    <w:rsid w:val="0078402C"/>
    <w:rsid w:val="00785852"/>
    <w:rsid w:val="00786321"/>
    <w:rsid w:val="007871A1"/>
    <w:rsid w:val="00787E7C"/>
    <w:rsid w:val="00787F43"/>
    <w:rsid w:val="00792B96"/>
    <w:rsid w:val="00794771"/>
    <w:rsid w:val="00794A82"/>
    <w:rsid w:val="00797949"/>
    <w:rsid w:val="007A0669"/>
    <w:rsid w:val="007A162B"/>
    <w:rsid w:val="007A6708"/>
    <w:rsid w:val="007A71AE"/>
    <w:rsid w:val="007B046C"/>
    <w:rsid w:val="007B19DC"/>
    <w:rsid w:val="007B3CDE"/>
    <w:rsid w:val="007B6922"/>
    <w:rsid w:val="007B72C7"/>
    <w:rsid w:val="007C1825"/>
    <w:rsid w:val="007C19C7"/>
    <w:rsid w:val="007C5E2E"/>
    <w:rsid w:val="007C69DC"/>
    <w:rsid w:val="007C7991"/>
    <w:rsid w:val="007D192C"/>
    <w:rsid w:val="007D3A78"/>
    <w:rsid w:val="007D4A0C"/>
    <w:rsid w:val="007D59BD"/>
    <w:rsid w:val="007D6659"/>
    <w:rsid w:val="007E0D5F"/>
    <w:rsid w:val="007E184F"/>
    <w:rsid w:val="007E1BF0"/>
    <w:rsid w:val="007E1FAF"/>
    <w:rsid w:val="007E287F"/>
    <w:rsid w:val="007E2D35"/>
    <w:rsid w:val="007E3A38"/>
    <w:rsid w:val="007E5652"/>
    <w:rsid w:val="007E5EAA"/>
    <w:rsid w:val="007E6100"/>
    <w:rsid w:val="007E65CB"/>
    <w:rsid w:val="007E7BF6"/>
    <w:rsid w:val="007F0E9B"/>
    <w:rsid w:val="007F1B82"/>
    <w:rsid w:val="007F2230"/>
    <w:rsid w:val="007F2C8B"/>
    <w:rsid w:val="007F5749"/>
    <w:rsid w:val="00803556"/>
    <w:rsid w:val="00803A76"/>
    <w:rsid w:val="00805DC2"/>
    <w:rsid w:val="00806086"/>
    <w:rsid w:val="00806575"/>
    <w:rsid w:val="00810CDA"/>
    <w:rsid w:val="00811D21"/>
    <w:rsid w:val="0081401A"/>
    <w:rsid w:val="0081443F"/>
    <w:rsid w:val="008144AE"/>
    <w:rsid w:val="00814F72"/>
    <w:rsid w:val="00815570"/>
    <w:rsid w:val="00817B26"/>
    <w:rsid w:val="00820334"/>
    <w:rsid w:val="008216A3"/>
    <w:rsid w:val="008220CE"/>
    <w:rsid w:val="00822499"/>
    <w:rsid w:val="008234AF"/>
    <w:rsid w:val="00827338"/>
    <w:rsid w:val="00830DA5"/>
    <w:rsid w:val="008332F6"/>
    <w:rsid w:val="0083395F"/>
    <w:rsid w:val="00833C93"/>
    <w:rsid w:val="00834458"/>
    <w:rsid w:val="00834F4D"/>
    <w:rsid w:val="00840199"/>
    <w:rsid w:val="00841A62"/>
    <w:rsid w:val="00841D54"/>
    <w:rsid w:val="00843156"/>
    <w:rsid w:val="00845EE3"/>
    <w:rsid w:val="0085053A"/>
    <w:rsid w:val="008519F8"/>
    <w:rsid w:val="008521ED"/>
    <w:rsid w:val="00853A08"/>
    <w:rsid w:val="00853BB4"/>
    <w:rsid w:val="00855207"/>
    <w:rsid w:val="008571EB"/>
    <w:rsid w:val="00857B86"/>
    <w:rsid w:val="0086071B"/>
    <w:rsid w:val="00861BA6"/>
    <w:rsid w:val="00861DA9"/>
    <w:rsid w:val="008632BB"/>
    <w:rsid w:val="00866C6A"/>
    <w:rsid w:val="00867C0E"/>
    <w:rsid w:val="008715F2"/>
    <w:rsid w:val="00871632"/>
    <w:rsid w:val="008721C6"/>
    <w:rsid w:val="00876A52"/>
    <w:rsid w:val="008776ED"/>
    <w:rsid w:val="008779D9"/>
    <w:rsid w:val="00877CA8"/>
    <w:rsid w:val="00877D2E"/>
    <w:rsid w:val="00880A1D"/>
    <w:rsid w:val="00880E22"/>
    <w:rsid w:val="00884ADF"/>
    <w:rsid w:val="00885852"/>
    <w:rsid w:val="008922C0"/>
    <w:rsid w:val="008924D4"/>
    <w:rsid w:val="008A1054"/>
    <w:rsid w:val="008A1C86"/>
    <w:rsid w:val="008A1EC6"/>
    <w:rsid w:val="008A2B8D"/>
    <w:rsid w:val="008A4607"/>
    <w:rsid w:val="008B101F"/>
    <w:rsid w:val="008B4242"/>
    <w:rsid w:val="008B7828"/>
    <w:rsid w:val="008C1258"/>
    <w:rsid w:val="008C1E98"/>
    <w:rsid w:val="008C37A5"/>
    <w:rsid w:val="008C3B02"/>
    <w:rsid w:val="008C553F"/>
    <w:rsid w:val="008C60D9"/>
    <w:rsid w:val="008C71AF"/>
    <w:rsid w:val="008C7A28"/>
    <w:rsid w:val="008D2A47"/>
    <w:rsid w:val="008D4D46"/>
    <w:rsid w:val="008D71B2"/>
    <w:rsid w:val="008D71ED"/>
    <w:rsid w:val="008E0EC2"/>
    <w:rsid w:val="008E38E8"/>
    <w:rsid w:val="008E6456"/>
    <w:rsid w:val="008F21E2"/>
    <w:rsid w:val="008F43D8"/>
    <w:rsid w:val="00900971"/>
    <w:rsid w:val="0090097B"/>
    <w:rsid w:val="00904B9E"/>
    <w:rsid w:val="009113D5"/>
    <w:rsid w:val="00911524"/>
    <w:rsid w:val="00916B46"/>
    <w:rsid w:val="00917EC4"/>
    <w:rsid w:val="00920027"/>
    <w:rsid w:val="0092038A"/>
    <w:rsid w:val="00920465"/>
    <w:rsid w:val="00920C6F"/>
    <w:rsid w:val="00920E77"/>
    <w:rsid w:val="0092189F"/>
    <w:rsid w:val="009236AA"/>
    <w:rsid w:val="00925578"/>
    <w:rsid w:val="00925B05"/>
    <w:rsid w:val="0092689F"/>
    <w:rsid w:val="00927995"/>
    <w:rsid w:val="00930540"/>
    <w:rsid w:val="00933AFC"/>
    <w:rsid w:val="00934E07"/>
    <w:rsid w:val="009354E6"/>
    <w:rsid w:val="009412A4"/>
    <w:rsid w:val="009423A1"/>
    <w:rsid w:val="0094296B"/>
    <w:rsid w:val="00942D8C"/>
    <w:rsid w:val="009433F3"/>
    <w:rsid w:val="00945184"/>
    <w:rsid w:val="00946A66"/>
    <w:rsid w:val="00950BAE"/>
    <w:rsid w:val="00953515"/>
    <w:rsid w:val="009545A0"/>
    <w:rsid w:val="009625C4"/>
    <w:rsid w:val="0096456D"/>
    <w:rsid w:val="00964759"/>
    <w:rsid w:val="00966C0C"/>
    <w:rsid w:val="0097002D"/>
    <w:rsid w:val="009707DB"/>
    <w:rsid w:val="009766FA"/>
    <w:rsid w:val="009806B6"/>
    <w:rsid w:val="00981FE2"/>
    <w:rsid w:val="009833E3"/>
    <w:rsid w:val="0098497E"/>
    <w:rsid w:val="009850E7"/>
    <w:rsid w:val="00990448"/>
    <w:rsid w:val="009905CC"/>
    <w:rsid w:val="0099128E"/>
    <w:rsid w:val="009928A0"/>
    <w:rsid w:val="00996617"/>
    <w:rsid w:val="0099786C"/>
    <w:rsid w:val="009A5867"/>
    <w:rsid w:val="009A6B3D"/>
    <w:rsid w:val="009B10C9"/>
    <w:rsid w:val="009B319E"/>
    <w:rsid w:val="009B34F5"/>
    <w:rsid w:val="009B3B37"/>
    <w:rsid w:val="009B4BF6"/>
    <w:rsid w:val="009B55DB"/>
    <w:rsid w:val="009B5894"/>
    <w:rsid w:val="009B5DC1"/>
    <w:rsid w:val="009B61D1"/>
    <w:rsid w:val="009B6C38"/>
    <w:rsid w:val="009B7C7C"/>
    <w:rsid w:val="009B7F82"/>
    <w:rsid w:val="009C0199"/>
    <w:rsid w:val="009C1B69"/>
    <w:rsid w:val="009C1DD0"/>
    <w:rsid w:val="009C32AD"/>
    <w:rsid w:val="009C739D"/>
    <w:rsid w:val="009C7A5B"/>
    <w:rsid w:val="009D05B9"/>
    <w:rsid w:val="009D36BB"/>
    <w:rsid w:val="009D46A5"/>
    <w:rsid w:val="009D5502"/>
    <w:rsid w:val="009E0BEE"/>
    <w:rsid w:val="009E23C2"/>
    <w:rsid w:val="009E2B90"/>
    <w:rsid w:val="009E38C9"/>
    <w:rsid w:val="009E466D"/>
    <w:rsid w:val="009E5C64"/>
    <w:rsid w:val="009E723D"/>
    <w:rsid w:val="009F2557"/>
    <w:rsid w:val="009F29D4"/>
    <w:rsid w:val="009F397A"/>
    <w:rsid w:val="009F4182"/>
    <w:rsid w:val="009F7065"/>
    <w:rsid w:val="00A002F1"/>
    <w:rsid w:val="00A04687"/>
    <w:rsid w:val="00A1278D"/>
    <w:rsid w:val="00A1280D"/>
    <w:rsid w:val="00A167C1"/>
    <w:rsid w:val="00A2132E"/>
    <w:rsid w:val="00A21727"/>
    <w:rsid w:val="00A2602F"/>
    <w:rsid w:val="00A26B7E"/>
    <w:rsid w:val="00A307F6"/>
    <w:rsid w:val="00A3306D"/>
    <w:rsid w:val="00A33E2D"/>
    <w:rsid w:val="00A40F47"/>
    <w:rsid w:val="00A4122E"/>
    <w:rsid w:val="00A415AF"/>
    <w:rsid w:val="00A41850"/>
    <w:rsid w:val="00A42253"/>
    <w:rsid w:val="00A427E3"/>
    <w:rsid w:val="00A43770"/>
    <w:rsid w:val="00A46451"/>
    <w:rsid w:val="00A5252D"/>
    <w:rsid w:val="00A53577"/>
    <w:rsid w:val="00A537F8"/>
    <w:rsid w:val="00A56DF3"/>
    <w:rsid w:val="00A601B3"/>
    <w:rsid w:val="00A613F1"/>
    <w:rsid w:val="00A63CBF"/>
    <w:rsid w:val="00A640CD"/>
    <w:rsid w:val="00A64FF7"/>
    <w:rsid w:val="00A66BAB"/>
    <w:rsid w:val="00A67496"/>
    <w:rsid w:val="00A67BBD"/>
    <w:rsid w:val="00A707A9"/>
    <w:rsid w:val="00A739B9"/>
    <w:rsid w:val="00A74E9A"/>
    <w:rsid w:val="00A764A9"/>
    <w:rsid w:val="00A76F05"/>
    <w:rsid w:val="00A77A02"/>
    <w:rsid w:val="00A83A40"/>
    <w:rsid w:val="00A84144"/>
    <w:rsid w:val="00A8536E"/>
    <w:rsid w:val="00A86412"/>
    <w:rsid w:val="00A90FAC"/>
    <w:rsid w:val="00A93E67"/>
    <w:rsid w:val="00A94906"/>
    <w:rsid w:val="00A95310"/>
    <w:rsid w:val="00A96DBE"/>
    <w:rsid w:val="00AA17EA"/>
    <w:rsid w:val="00AA4B6D"/>
    <w:rsid w:val="00AA62F8"/>
    <w:rsid w:val="00AA71DD"/>
    <w:rsid w:val="00AB6067"/>
    <w:rsid w:val="00AB655A"/>
    <w:rsid w:val="00AB7EF7"/>
    <w:rsid w:val="00AC13B5"/>
    <w:rsid w:val="00AC2DAB"/>
    <w:rsid w:val="00AC4953"/>
    <w:rsid w:val="00AC615F"/>
    <w:rsid w:val="00AC697F"/>
    <w:rsid w:val="00AC79AC"/>
    <w:rsid w:val="00AD11C9"/>
    <w:rsid w:val="00AD21B0"/>
    <w:rsid w:val="00AD3FD9"/>
    <w:rsid w:val="00AD5D74"/>
    <w:rsid w:val="00AD7450"/>
    <w:rsid w:val="00AE053B"/>
    <w:rsid w:val="00AF04F3"/>
    <w:rsid w:val="00AF20E4"/>
    <w:rsid w:val="00AF551A"/>
    <w:rsid w:val="00AF5EFB"/>
    <w:rsid w:val="00B01EE7"/>
    <w:rsid w:val="00B021FD"/>
    <w:rsid w:val="00B02D14"/>
    <w:rsid w:val="00B0345A"/>
    <w:rsid w:val="00B050A3"/>
    <w:rsid w:val="00B1001A"/>
    <w:rsid w:val="00B11EDA"/>
    <w:rsid w:val="00B131E1"/>
    <w:rsid w:val="00B16059"/>
    <w:rsid w:val="00B17C0E"/>
    <w:rsid w:val="00B205DD"/>
    <w:rsid w:val="00B213CA"/>
    <w:rsid w:val="00B25664"/>
    <w:rsid w:val="00B26E27"/>
    <w:rsid w:val="00B324AA"/>
    <w:rsid w:val="00B32C1A"/>
    <w:rsid w:val="00B34E43"/>
    <w:rsid w:val="00B35B00"/>
    <w:rsid w:val="00B36DD5"/>
    <w:rsid w:val="00B40927"/>
    <w:rsid w:val="00B40B6C"/>
    <w:rsid w:val="00B43A60"/>
    <w:rsid w:val="00B43C26"/>
    <w:rsid w:val="00B45641"/>
    <w:rsid w:val="00B467B7"/>
    <w:rsid w:val="00B46DCA"/>
    <w:rsid w:val="00B529AE"/>
    <w:rsid w:val="00B53374"/>
    <w:rsid w:val="00B551DE"/>
    <w:rsid w:val="00B55C33"/>
    <w:rsid w:val="00B56CC0"/>
    <w:rsid w:val="00B60EBA"/>
    <w:rsid w:val="00B620BB"/>
    <w:rsid w:val="00B665EC"/>
    <w:rsid w:val="00B70988"/>
    <w:rsid w:val="00B7224C"/>
    <w:rsid w:val="00B75381"/>
    <w:rsid w:val="00B75B38"/>
    <w:rsid w:val="00B769FB"/>
    <w:rsid w:val="00B7791F"/>
    <w:rsid w:val="00B819AF"/>
    <w:rsid w:val="00B83826"/>
    <w:rsid w:val="00B841E1"/>
    <w:rsid w:val="00B866A9"/>
    <w:rsid w:val="00B86BD9"/>
    <w:rsid w:val="00B87D26"/>
    <w:rsid w:val="00B94162"/>
    <w:rsid w:val="00B94A2B"/>
    <w:rsid w:val="00B96352"/>
    <w:rsid w:val="00B97CB0"/>
    <w:rsid w:val="00BA0355"/>
    <w:rsid w:val="00BA2406"/>
    <w:rsid w:val="00BA66E6"/>
    <w:rsid w:val="00BA78DE"/>
    <w:rsid w:val="00BB1449"/>
    <w:rsid w:val="00BB5436"/>
    <w:rsid w:val="00BB54A5"/>
    <w:rsid w:val="00BB6711"/>
    <w:rsid w:val="00BB7395"/>
    <w:rsid w:val="00BB7D05"/>
    <w:rsid w:val="00BC158D"/>
    <w:rsid w:val="00BC1DDD"/>
    <w:rsid w:val="00BC499F"/>
    <w:rsid w:val="00BC5935"/>
    <w:rsid w:val="00BC669E"/>
    <w:rsid w:val="00BC7B00"/>
    <w:rsid w:val="00BD17BE"/>
    <w:rsid w:val="00BD2A5B"/>
    <w:rsid w:val="00BD3471"/>
    <w:rsid w:val="00BD48DE"/>
    <w:rsid w:val="00BE1001"/>
    <w:rsid w:val="00BE31F5"/>
    <w:rsid w:val="00BF1276"/>
    <w:rsid w:val="00BF2C76"/>
    <w:rsid w:val="00BF4AA0"/>
    <w:rsid w:val="00BF604E"/>
    <w:rsid w:val="00C01470"/>
    <w:rsid w:val="00C03903"/>
    <w:rsid w:val="00C04BA0"/>
    <w:rsid w:val="00C101AA"/>
    <w:rsid w:val="00C12526"/>
    <w:rsid w:val="00C139C8"/>
    <w:rsid w:val="00C13E7D"/>
    <w:rsid w:val="00C13FD6"/>
    <w:rsid w:val="00C1430F"/>
    <w:rsid w:val="00C15178"/>
    <w:rsid w:val="00C15A17"/>
    <w:rsid w:val="00C15A91"/>
    <w:rsid w:val="00C16DCD"/>
    <w:rsid w:val="00C20972"/>
    <w:rsid w:val="00C20BF2"/>
    <w:rsid w:val="00C22180"/>
    <w:rsid w:val="00C22B14"/>
    <w:rsid w:val="00C23C08"/>
    <w:rsid w:val="00C23C68"/>
    <w:rsid w:val="00C243C4"/>
    <w:rsid w:val="00C26B7B"/>
    <w:rsid w:val="00C27101"/>
    <w:rsid w:val="00C32A6A"/>
    <w:rsid w:val="00C349D3"/>
    <w:rsid w:val="00C36C84"/>
    <w:rsid w:val="00C425C5"/>
    <w:rsid w:val="00C47864"/>
    <w:rsid w:val="00C511EA"/>
    <w:rsid w:val="00C51932"/>
    <w:rsid w:val="00C6035E"/>
    <w:rsid w:val="00C618D5"/>
    <w:rsid w:val="00C66683"/>
    <w:rsid w:val="00C73643"/>
    <w:rsid w:val="00C73C92"/>
    <w:rsid w:val="00C766B3"/>
    <w:rsid w:val="00C81C03"/>
    <w:rsid w:val="00C828E7"/>
    <w:rsid w:val="00C83037"/>
    <w:rsid w:val="00C83EF4"/>
    <w:rsid w:val="00C92680"/>
    <w:rsid w:val="00C9527B"/>
    <w:rsid w:val="00C9529B"/>
    <w:rsid w:val="00C96CC7"/>
    <w:rsid w:val="00C973E1"/>
    <w:rsid w:val="00C97518"/>
    <w:rsid w:val="00C975BC"/>
    <w:rsid w:val="00C979AF"/>
    <w:rsid w:val="00C97C9F"/>
    <w:rsid w:val="00C97D4D"/>
    <w:rsid w:val="00CA14F5"/>
    <w:rsid w:val="00CA1B46"/>
    <w:rsid w:val="00CA28FF"/>
    <w:rsid w:val="00CA4EC9"/>
    <w:rsid w:val="00CA5051"/>
    <w:rsid w:val="00CA5176"/>
    <w:rsid w:val="00CA79AD"/>
    <w:rsid w:val="00CB2DDC"/>
    <w:rsid w:val="00CB3D00"/>
    <w:rsid w:val="00CB5F22"/>
    <w:rsid w:val="00CB6774"/>
    <w:rsid w:val="00CB79EE"/>
    <w:rsid w:val="00CC4B22"/>
    <w:rsid w:val="00CC511D"/>
    <w:rsid w:val="00CC5215"/>
    <w:rsid w:val="00CD1194"/>
    <w:rsid w:val="00CD18D5"/>
    <w:rsid w:val="00CD1CA0"/>
    <w:rsid w:val="00CD56C2"/>
    <w:rsid w:val="00CD5B46"/>
    <w:rsid w:val="00CD6D5D"/>
    <w:rsid w:val="00CE16FB"/>
    <w:rsid w:val="00CE2D83"/>
    <w:rsid w:val="00CE2EB3"/>
    <w:rsid w:val="00CE3FC3"/>
    <w:rsid w:val="00CE439F"/>
    <w:rsid w:val="00CE47B9"/>
    <w:rsid w:val="00CE4B42"/>
    <w:rsid w:val="00CE53C3"/>
    <w:rsid w:val="00CE776C"/>
    <w:rsid w:val="00CE7BAE"/>
    <w:rsid w:val="00CF15B1"/>
    <w:rsid w:val="00CF3172"/>
    <w:rsid w:val="00CF319C"/>
    <w:rsid w:val="00CF4EB0"/>
    <w:rsid w:val="00D009B1"/>
    <w:rsid w:val="00D01953"/>
    <w:rsid w:val="00D0238D"/>
    <w:rsid w:val="00D1093B"/>
    <w:rsid w:val="00D10E54"/>
    <w:rsid w:val="00D10FE0"/>
    <w:rsid w:val="00D110D9"/>
    <w:rsid w:val="00D139AD"/>
    <w:rsid w:val="00D13F5D"/>
    <w:rsid w:val="00D15A6A"/>
    <w:rsid w:val="00D166C4"/>
    <w:rsid w:val="00D16C8D"/>
    <w:rsid w:val="00D207E4"/>
    <w:rsid w:val="00D2401C"/>
    <w:rsid w:val="00D273B2"/>
    <w:rsid w:val="00D308EE"/>
    <w:rsid w:val="00D30DC6"/>
    <w:rsid w:val="00D31710"/>
    <w:rsid w:val="00D32D42"/>
    <w:rsid w:val="00D3379F"/>
    <w:rsid w:val="00D33E4D"/>
    <w:rsid w:val="00D35497"/>
    <w:rsid w:val="00D413B3"/>
    <w:rsid w:val="00D42D78"/>
    <w:rsid w:val="00D43F5F"/>
    <w:rsid w:val="00D43F64"/>
    <w:rsid w:val="00D4465D"/>
    <w:rsid w:val="00D44C9C"/>
    <w:rsid w:val="00D5196F"/>
    <w:rsid w:val="00D5250C"/>
    <w:rsid w:val="00D525DB"/>
    <w:rsid w:val="00D52BEF"/>
    <w:rsid w:val="00D54AD5"/>
    <w:rsid w:val="00D54CE1"/>
    <w:rsid w:val="00D551E7"/>
    <w:rsid w:val="00D55DF4"/>
    <w:rsid w:val="00D5634E"/>
    <w:rsid w:val="00D60866"/>
    <w:rsid w:val="00D60891"/>
    <w:rsid w:val="00D60F6B"/>
    <w:rsid w:val="00D660C1"/>
    <w:rsid w:val="00D67C0F"/>
    <w:rsid w:val="00D716ED"/>
    <w:rsid w:val="00D773E5"/>
    <w:rsid w:val="00D77814"/>
    <w:rsid w:val="00D77A68"/>
    <w:rsid w:val="00D825AB"/>
    <w:rsid w:val="00D84492"/>
    <w:rsid w:val="00D85AA0"/>
    <w:rsid w:val="00D85B3C"/>
    <w:rsid w:val="00D87562"/>
    <w:rsid w:val="00D90748"/>
    <w:rsid w:val="00D92116"/>
    <w:rsid w:val="00D92AC0"/>
    <w:rsid w:val="00D9340C"/>
    <w:rsid w:val="00D94C58"/>
    <w:rsid w:val="00DA07E9"/>
    <w:rsid w:val="00DA2AA7"/>
    <w:rsid w:val="00DA3451"/>
    <w:rsid w:val="00DA580B"/>
    <w:rsid w:val="00DB06AE"/>
    <w:rsid w:val="00DB152F"/>
    <w:rsid w:val="00DB34DC"/>
    <w:rsid w:val="00DB6F66"/>
    <w:rsid w:val="00DC0498"/>
    <w:rsid w:val="00DC1BA2"/>
    <w:rsid w:val="00DC1F7F"/>
    <w:rsid w:val="00DC3872"/>
    <w:rsid w:val="00DC5032"/>
    <w:rsid w:val="00DC5670"/>
    <w:rsid w:val="00DC5CB3"/>
    <w:rsid w:val="00DD7BB2"/>
    <w:rsid w:val="00DE05F7"/>
    <w:rsid w:val="00DE1B4E"/>
    <w:rsid w:val="00DE2EFD"/>
    <w:rsid w:val="00DE3505"/>
    <w:rsid w:val="00DE499B"/>
    <w:rsid w:val="00DE7FF3"/>
    <w:rsid w:val="00DF48FE"/>
    <w:rsid w:val="00E016CE"/>
    <w:rsid w:val="00E02A32"/>
    <w:rsid w:val="00E02AB6"/>
    <w:rsid w:val="00E0343C"/>
    <w:rsid w:val="00E03F57"/>
    <w:rsid w:val="00E04463"/>
    <w:rsid w:val="00E04479"/>
    <w:rsid w:val="00E05D85"/>
    <w:rsid w:val="00E07969"/>
    <w:rsid w:val="00E1016B"/>
    <w:rsid w:val="00E11AFD"/>
    <w:rsid w:val="00E13436"/>
    <w:rsid w:val="00E15ECF"/>
    <w:rsid w:val="00E16B17"/>
    <w:rsid w:val="00E235EA"/>
    <w:rsid w:val="00E238D3"/>
    <w:rsid w:val="00E23B7F"/>
    <w:rsid w:val="00E26651"/>
    <w:rsid w:val="00E30F29"/>
    <w:rsid w:val="00E3196D"/>
    <w:rsid w:val="00E32AAC"/>
    <w:rsid w:val="00E3526B"/>
    <w:rsid w:val="00E35ABE"/>
    <w:rsid w:val="00E36E5E"/>
    <w:rsid w:val="00E4120A"/>
    <w:rsid w:val="00E43436"/>
    <w:rsid w:val="00E442BD"/>
    <w:rsid w:val="00E44874"/>
    <w:rsid w:val="00E53078"/>
    <w:rsid w:val="00E551AA"/>
    <w:rsid w:val="00E55CE7"/>
    <w:rsid w:val="00E6269A"/>
    <w:rsid w:val="00E63068"/>
    <w:rsid w:val="00E66B3F"/>
    <w:rsid w:val="00E74C61"/>
    <w:rsid w:val="00E75410"/>
    <w:rsid w:val="00E7556E"/>
    <w:rsid w:val="00E80486"/>
    <w:rsid w:val="00E84693"/>
    <w:rsid w:val="00E90012"/>
    <w:rsid w:val="00E9070B"/>
    <w:rsid w:val="00E928E4"/>
    <w:rsid w:val="00E93D25"/>
    <w:rsid w:val="00E9462E"/>
    <w:rsid w:val="00E95EFF"/>
    <w:rsid w:val="00E968BA"/>
    <w:rsid w:val="00E9758B"/>
    <w:rsid w:val="00EA264A"/>
    <w:rsid w:val="00EA3008"/>
    <w:rsid w:val="00EA3FDD"/>
    <w:rsid w:val="00EA4579"/>
    <w:rsid w:val="00EA59C3"/>
    <w:rsid w:val="00EA6FBC"/>
    <w:rsid w:val="00EB024D"/>
    <w:rsid w:val="00EB0E4D"/>
    <w:rsid w:val="00EB206F"/>
    <w:rsid w:val="00EB629C"/>
    <w:rsid w:val="00EC00BE"/>
    <w:rsid w:val="00EC138A"/>
    <w:rsid w:val="00EC1E93"/>
    <w:rsid w:val="00EC231F"/>
    <w:rsid w:val="00EC68EB"/>
    <w:rsid w:val="00EC701A"/>
    <w:rsid w:val="00EC7426"/>
    <w:rsid w:val="00EC7828"/>
    <w:rsid w:val="00ED62F4"/>
    <w:rsid w:val="00EE00FB"/>
    <w:rsid w:val="00EE0187"/>
    <w:rsid w:val="00EE31E9"/>
    <w:rsid w:val="00EF04D5"/>
    <w:rsid w:val="00EF0AE2"/>
    <w:rsid w:val="00EF1169"/>
    <w:rsid w:val="00EF13FE"/>
    <w:rsid w:val="00EF3448"/>
    <w:rsid w:val="00EF4B4B"/>
    <w:rsid w:val="00EF6413"/>
    <w:rsid w:val="00EF7EAF"/>
    <w:rsid w:val="00F00046"/>
    <w:rsid w:val="00F0008B"/>
    <w:rsid w:val="00F01105"/>
    <w:rsid w:val="00F023B9"/>
    <w:rsid w:val="00F04AF9"/>
    <w:rsid w:val="00F05D66"/>
    <w:rsid w:val="00F13767"/>
    <w:rsid w:val="00F142AF"/>
    <w:rsid w:val="00F1614A"/>
    <w:rsid w:val="00F20C63"/>
    <w:rsid w:val="00F21293"/>
    <w:rsid w:val="00F24A9E"/>
    <w:rsid w:val="00F2536E"/>
    <w:rsid w:val="00F319B0"/>
    <w:rsid w:val="00F31B19"/>
    <w:rsid w:val="00F3291B"/>
    <w:rsid w:val="00F33F72"/>
    <w:rsid w:val="00F348E5"/>
    <w:rsid w:val="00F3548E"/>
    <w:rsid w:val="00F35E18"/>
    <w:rsid w:val="00F36141"/>
    <w:rsid w:val="00F37F83"/>
    <w:rsid w:val="00F4181C"/>
    <w:rsid w:val="00F422A3"/>
    <w:rsid w:val="00F44375"/>
    <w:rsid w:val="00F45890"/>
    <w:rsid w:val="00F46BF2"/>
    <w:rsid w:val="00F50F7B"/>
    <w:rsid w:val="00F54530"/>
    <w:rsid w:val="00F56DF0"/>
    <w:rsid w:val="00F57062"/>
    <w:rsid w:val="00F579FF"/>
    <w:rsid w:val="00F63310"/>
    <w:rsid w:val="00F6381C"/>
    <w:rsid w:val="00F63D26"/>
    <w:rsid w:val="00F660F4"/>
    <w:rsid w:val="00F67F34"/>
    <w:rsid w:val="00F7192C"/>
    <w:rsid w:val="00F71C90"/>
    <w:rsid w:val="00F7225E"/>
    <w:rsid w:val="00F7233C"/>
    <w:rsid w:val="00F7306E"/>
    <w:rsid w:val="00F770F3"/>
    <w:rsid w:val="00F77F6B"/>
    <w:rsid w:val="00F803FC"/>
    <w:rsid w:val="00F805CD"/>
    <w:rsid w:val="00F806C1"/>
    <w:rsid w:val="00F82962"/>
    <w:rsid w:val="00F85833"/>
    <w:rsid w:val="00F8722E"/>
    <w:rsid w:val="00F91CC6"/>
    <w:rsid w:val="00F92153"/>
    <w:rsid w:val="00F92472"/>
    <w:rsid w:val="00F934DD"/>
    <w:rsid w:val="00F94B22"/>
    <w:rsid w:val="00FA0ABD"/>
    <w:rsid w:val="00FA2D1D"/>
    <w:rsid w:val="00FA42E2"/>
    <w:rsid w:val="00FA43FA"/>
    <w:rsid w:val="00FA7E11"/>
    <w:rsid w:val="00FB1D7D"/>
    <w:rsid w:val="00FB2A6F"/>
    <w:rsid w:val="00FB50BE"/>
    <w:rsid w:val="00FB5399"/>
    <w:rsid w:val="00FB66E5"/>
    <w:rsid w:val="00FB7D40"/>
    <w:rsid w:val="00FB7E37"/>
    <w:rsid w:val="00FC0AB9"/>
    <w:rsid w:val="00FC3E63"/>
    <w:rsid w:val="00FC48F1"/>
    <w:rsid w:val="00FC59FB"/>
    <w:rsid w:val="00FC66B6"/>
    <w:rsid w:val="00FC7358"/>
    <w:rsid w:val="00FD0B4E"/>
    <w:rsid w:val="00FD3EC7"/>
    <w:rsid w:val="00FD6181"/>
    <w:rsid w:val="00FE0A91"/>
    <w:rsid w:val="00FE27A2"/>
    <w:rsid w:val="00FE31ED"/>
    <w:rsid w:val="00FF1EAF"/>
    <w:rsid w:val="00FF1FD5"/>
    <w:rsid w:val="00FF3315"/>
    <w:rsid w:val="00FF3DBA"/>
    <w:rsid w:val="00FF48CA"/>
    <w:rsid w:val="00FF77CF"/>
    <w:rsid w:val="00FF7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4146E46D"/>
  <w15:docId w15:val="{4A8AB67F-9252-46B6-A010-DF774AD2B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sl-SI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8739C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934E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934E07"/>
    <w:rPr>
      <w:color w:val="800080"/>
      <w:u w:val="single"/>
    </w:rPr>
  </w:style>
  <w:style w:type="paragraph" w:customStyle="1" w:styleId="font5">
    <w:name w:val="font5"/>
    <w:basedOn w:val="Navaden"/>
    <w:rsid w:val="00934E07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sl-SI"/>
    </w:rPr>
  </w:style>
  <w:style w:type="paragraph" w:customStyle="1" w:styleId="font6">
    <w:name w:val="font6"/>
    <w:basedOn w:val="Navaden"/>
    <w:rsid w:val="00934E07"/>
    <w:pPr>
      <w:spacing w:before="100" w:beforeAutospacing="1" w:after="100" w:afterAutospacing="1"/>
      <w:jc w:val="left"/>
    </w:pPr>
    <w:rPr>
      <w:rFonts w:eastAsia="Times New Roman"/>
      <w:b/>
      <w:bCs/>
      <w:sz w:val="24"/>
      <w:szCs w:val="24"/>
      <w:lang w:eastAsia="sl-SI"/>
    </w:rPr>
  </w:style>
  <w:style w:type="paragraph" w:customStyle="1" w:styleId="xl63">
    <w:name w:val="xl63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64">
    <w:name w:val="xl64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36"/>
      <w:szCs w:val="36"/>
      <w:lang w:eastAsia="sl-SI"/>
    </w:rPr>
  </w:style>
  <w:style w:type="paragraph" w:customStyle="1" w:styleId="xl65">
    <w:name w:val="xl65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24"/>
      <w:szCs w:val="24"/>
      <w:lang w:eastAsia="sl-SI"/>
    </w:rPr>
  </w:style>
  <w:style w:type="paragraph" w:customStyle="1" w:styleId="xl66">
    <w:name w:val="xl66"/>
    <w:basedOn w:val="Navaden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67">
    <w:name w:val="xl67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36"/>
      <w:szCs w:val="36"/>
      <w:lang w:eastAsia="sl-SI"/>
    </w:rPr>
  </w:style>
  <w:style w:type="paragraph" w:customStyle="1" w:styleId="xl68">
    <w:name w:val="xl68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56"/>
      <w:szCs w:val="56"/>
      <w:lang w:eastAsia="sl-SI"/>
    </w:rPr>
  </w:style>
  <w:style w:type="paragraph" w:customStyle="1" w:styleId="xl69">
    <w:name w:val="xl69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70">
    <w:name w:val="xl70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24"/>
      <w:szCs w:val="24"/>
      <w:lang w:eastAsia="sl-SI"/>
    </w:rPr>
  </w:style>
  <w:style w:type="paragraph" w:customStyle="1" w:styleId="xl71">
    <w:name w:val="xl71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</w:pPr>
    <w:rPr>
      <w:rFonts w:eastAsia="Times New Roman"/>
      <w:sz w:val="24"/>
      <w:szCs w:val="24"/>
      <w:lang w:eastAsia="sl-SI"/>
    </w:rPr>
  </w:style>
  <w:style w:type="paragraph" w:customStyle="1" w:styleId="xl72">
    <w:name w:val="xl72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73">
    <w:name w:val="xl73"/>
    <w:basedOn w:val="Navaden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styleId="Odstavekseznama">
    <w:name w:val="List Paragraph"/>
    <w:basedOn w:val="Navaden"/>
    <w:uiPriority w:val="34"/>
    <w:qFormat/>
    <w:rsid w:val="00934E07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F2C76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F2C76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unhideWhenUsed/>
    <w:rsid w:val="005C5C5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5C5C56"/>
  </w:style>
  <w:style w:type="paragraph" w:styleId="Noga">
    <w:name w:val="footer"/>
    <w:basedOn w:val="Navaden"/>
    <w:link w:val="NogaZnak"/>
    <w:uiPriority w:val="99"/>
    <w:unhideWhenUsed/>
    <w:rsid w:val="005C5C5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5C5C56"/>
  </w:style>
  <w:style w:type="character" w:styleId="Pripombasklic">
    <w:name w:val="annotation reference"/>
    <w:basedOn w:val="Privzetapisavaodstavka"/>
    <w:unhideWhenUsed/>
    <w:rsid w:val="002B72B0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2B72B0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2B72B0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B72B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B72B0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69036B"/>
    <w:pPr>
      <w:jc w:val="left"/>
    </w:pPr>
  </w:style>
  <w:style w:type="table" w:styleId="Tabelamrea">
    <w:name w:val="Table Grid"/>
    <w:basedOn w:val="Navadnatabela"/>
    <w:uiPriority w:val="59"/>
    <w:rsid w:val="00D009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3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0f62f47-2aa0-44ee-81ad-e0fbfd0370c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FA72190DA3E47A98C79953924F41E" ma:contentTypeVersion="14" ma:contentTypeDescription="Create a new document." ma:contentTypeScope="" ma:versionID="1246d0d9a131e03ff1e8f4c808389847">
  <xsd:schema xmlns:xsd="http://www.w3.org/2001/XMLSchema" xmlns:xs="http://www.w3.org/2001/XMLSchema" xmlns:p="http://schemas.microsoft.com/office/2006/metadata/properties" xmlns:ns3="d0f62f47-2aa0-44ee-81ad-e0fbfd0370c7" xmlns:ns4="5e035109-acd6-489a-abec-6ba7f9d6f9f7" targetNamespace="http://schemas.microsoft.com/office/2006/metadata/properties" ma:root="true" ma:fieldsID="47d7440ec7e26db3ce442f24d86d389b" ns3:_="" ns4:_="">
    <xsd:import namespace="d0f62f47-2aa0-44ee-81ad-e0fbfd0370c7"/>
    <xsd:import namespace="5e035109-acd6-489a-abec-6ba7f9d6f9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62f47-2aa0-44ee-81ad-e0fbfd0370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35109-acd6-489a-abec-6ba7f9d6f9f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A7C80-3335-4031-B390-20747B16EA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2D59FD-4A65-45B9-8EBE-1268E0A61555}">
  <ds:schemaRefs>
    <ds:schemaRef ds:uri="http://schemas.microsoft.com/office/infopath/2007/PartnerControls"/>
    <ds:schemaRef ds:uri="http://schemas.openxmlformats.org/package/2006/metadata/core-properties"/>
    <ds:schemaRef ds:uri="d0f62f47-2aa0-44ee-81ad-e0fbfd0370c7"/>
    <ds:schemaRef ds:uri="http://www.w3.org/XML/1998/namespace"/>
    <ds:schemaRef ds:uri="http://purl.org/dc/dcmitype/"/>
    <ds:schemaRef ds:uri="5e035109-acd6-489a-abec-6ba7f9d6f9f7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1E7B7ED0-6B6B-469B-A82D-256B57604C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62f47-2aa0-44ee-81ad-e0fbfd0370c7"/>
    <ds:schemaRef ds:uri="5e035109-acd6-489a-abec-6ba7f9d6f9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6E52D9-F46A-481B-ABC0-D0FD4F6B0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6</Words>
  <Characters>835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obučar, Darko</dc:creator>
  <cp:keywords/>
  <dc:description/>
  <cp:lastModifiedBy>Žmuc, Sara Lucija</cp:lastModifiedBy>
  <cp:revision>7</cp:revision>
  <cp:lastPrinted>2021-11-02T07:05:00Z</cp:lastPrinted>
  <dcterms:created xsi:type="dcterms:W3CDTF">2023-06-02T07:09:00Z</dcterms:created>
  <dcterms:modified xsi:type="dcterms:W3CDTF">2023-08-31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FA72190DA3E47A98C79953924F41E</vt:lpwstr>
  </property>
</Properties>
</file>